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ich-Van P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ch-V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9 S Clifton Av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ichvanpham@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355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ha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